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5E5F" w:rsidRDefault="007F2703"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3C6C0758" wp14:editId="1762987B">
            <wp:simplePos x="0" y="0"/>
            <wp:positionH relativeFrom="column">
              <wp:posOffset>84455</wp:posOffset>
            </wp:positionH>
            <wp:positionV relativeFrom="paragraph">
              <wp:posOffset>642620</wp:posOffset>
            </wp:positionV>
            <wp:extent cx="5982332" cy="7831667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332" cy="78316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205E5F" w:rsidSect="007F2703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MTQzNTMwsTSzMDFQ0lEKTi0uzszPAykwrAUA0i+goiwAAAA="/>
  </w:docVars>
  <w:rsids>
    <w:rsidRoot w:val="007F2703"/>
    <w:rsid w:val="00205E5F"/>
    <w:rsid w:val="007F2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1</cp:revision>
  <dcterms:created xsi:type="dcterms:W3CDTF">2019-12-24T06:14:00Z</dcterms:created>
  <dcterms:modified xsi:type="dcterms:W3CDTF">2019-12-24T06:14:00Z</dcterms:modified>
</cp:coreProperties>
</file>